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6FA94" w14:textId="58BBB505" w:rsidR="00241C3B" w:rsidRPr="009A7E09" w:rsidRDefault="00423220" w:rsidP="0042322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ample Answer </w:t>
      </w:r>
      <w:r w:rsidR="00241C3B" w:rsidRPr="009A7E09">
        <w:rPr>
          <w:rFonts w:ascii="Times New Roman" w:hAnsi="Times New Roman" w:cs="Times New Roman"/>
          <w:b/>
          <w:sz w:val="24"/>
          <w:szCs w:val="24"/>
        </w:rPr>
        <w:t xml:space="preserve">Exercise </w:t>
      </w:r>
      <w:r w:rsidR="009A7E09">
        <w:rPr>
          <w:rFonts w:ascii="Times New Roman" w:hAnsi="Times New Roman" w:cs="Times New Roman"/>
          <w:b/>
          <w:sz w:val="24"/>
          <w:szCs w:val="24"/>
        </w:rPr>
        <w:t>1</w:t>
      </w:r>
      <w:r w:rsidR="002354A9" w:rsidRPr="009A7E09">
        <w:rPr>
          <w:rFonts w:ascii="Times New Roman" w:hAnsi="Times New Roman" w:cs="Times New Roman"/>
          <w:b/>
          <w:sz w:val="24"/>
          <w:szCs w:val="24"/>
        </w:rPr>
        <w:t>. Locations of Earth</w:t>
      </w:r>
    </w:p>
    <w:p w14:paraId="4037B4E4" w14:textId="00A2436B" w:rsidR="00487EB6" w:rsidRPr="009A7E09" w:rsidRDefault="005759CD">
      <w:pPr>
        <w:rPr>
          <w:rFonts w:ascii="Times New Roman" w:hAnsi="Times New Roman" w:cs="Times New Roman"/>
          <w:sz w:val="24"/>
          <w:szCs w:val="24"/>
        </w:rPr>
      </w:pPr>
      <w:r w:rsidRPr="00C51D2B">
        <w:rPr>
          <w:rFonts w:ascii="Times New Roman" w:hAnsi="Times New Roman" w:cs="Times New Roman"/>
          <w:b/>
          <w:bCs/>
          <w:sz w:val="24"/>
          <w:szCs w:val="24"/>
        </w:rPr>
        <w:t>Part 1:</w:t>
      </w:r>
      <w:r w:rsidRPr="009A7E09">
        <w:rPr>
          <w:rFonts w:ascii="Times New Roman" w:hAnsi="Times New Roman" w:cs="Times New Roman"/>
          <w:sz w:val="24"/>
          <w:szCs w:val="24"/>
        </w:rPr>
        <w:t xml:space="preserve"> Use a globe, the </w:t>
      </w:r>
      <w:r w:rsidR="001B2DC4" w:rsidRPr="009A7E09">
        <w:rPr>
          <w:rFonts w:ascii="Times New Roman" w:hAnsi="Times New Roman" w:cs="Times New Roman"/>
          <w:sz w:val="24"/>
          <w:szCs w:val="24"/>
        </w:rPr>
        <w:t>internet,</w:t>
      </w:r>
      <w:r w:rsidR="00487EB6" w:rsidRPr="009A7E09">
        <w:rPr>
          <w:rFonts w:ascii="Times New Roman" w:hAnsi="Times New Roman" w:cs="Times New Roman"/>
          <w:sz w:val="24"/>
          <w:szCs w:val="24"/>
        </w:rPr>
        <w:t xml:space="preserve"> or </w:t>
      </w:r>
      <w:r w:rsidR="002845B0" w:rsidRPr="009A7E09">
        <w:rPr>
          <w:rFonts w:ascii="Times New Roman" w:hAnsi="Times New Roman" w:cs="Times New Roman"/>
          <w:sz w:val="24"/>
          <w:szCs w:val="24"/>
        </w:rPr>
        <w:t xml:space="preserve">an </w:t>
      </w:r>
      <w:r w:rsidR="00E460D4" w:rsidRPr="009A7E09">
        <w:rPr>
          <w:rFonts w:ascii="Times New Roman" w:hAnsi="Times New Roman" w:cs="Times New Roman"/>
          <w:sz w:val="24"/>
          <w:szCs w:val="24"/>
        </w:rPr>
        <w:t xml:space="preserve">Atlas </w:t>
      </w:r>
      <w:r w:rsidR="00487EB6" w:rsidRPr="009A7E09">
        <w:rPr>
          <w:rFonts w:ascii="Times New Roman" w:hAnsi="Times New Roman" w:cs="Times New Roman"/>
          <w:sz w:val="24"/>
          <w:szCs w:val="24"/>
        </w:rPr>
        <w:t xml:space="preserve">to provide locations </w:t>
      </w:r>
      <w:r w:rsidR="00BE76D9" w:rsidRPr="009A7E09">
        <w:rPr>
          <w:rFonts w:ascii="Times New Roman" w:hAnsi="Times New Roman" w:cs="Times New Roman"/>
          <w:sz w:val="24"/>
          <w:szCs w:val="24"/>
        </w:rPr>
        <w:t xml:space="preserve">(latitude and longitude) </w:t>
      </w:r>
      <w:r w:rsidR="00487EB6" w:rsidRPr="009A7E09">
        <w:rPr>
          <w:rFonts w:ascii="Times New Roman" w:hAnsi="Times New Roman" w:cs="Times New Roman"/>
          <w:sz w:val="24"/>
          <w:szCs w:val="24"/>
        </w:rPr>
        <w:t xml:space="preserve">for at least 15 of </w:t>
      </w:r>
      <w:r w:rsidR="00A8739A" w:rsidRPr="009A7E09">
        <w:rPr>
          <w:rFonts w:ascii="Times New Roman" w:hAnsi="Times New Roman" w:cs="Times New Roman"/>
          <w:sz w:val="24"/>
          <w:szCs w:val="24"/>
        </w:rPr>
        <w:t>the places</w:t>
      </w:r>
      <w:r w:rsidR="00E460D4" w:rsidRPr="009A7E09">
        <w:rPr>
          <w:rFonts w:ascii="Times New Roman" w:hAnsi="Times New Roman" w:cs="Times New Roman"/>
          <w:sz w:val="24"/>
          <w:szCs w:val="24"/>
        </w:rPr>
        <w:t xml:space="preserve"> listed below</w:t>
      </w:r>
      <w:r w:rsidR="00487EB6" w:rsidRPr="009A7E09">
        <w:rPr>
          <w:rFonts w:ascii="Times New Roman" w:hAnsi="Times New Roman" w:cs="Times New Roman"/>
          <w:sz w:val="24"/>
          <w:szCs w:val="24"/>
        </w:rPr>
        <w:t xml:space="preserve">, including </w:t>
      </w:r>
      <w:r w:rsidR="00487EB6" w:rsidRPr="009A7E09">
        <w:rPr>
          <w:rFonts w:ascii="Times New Roman" w:hAnsi="Times New Roman" w:cs="Times New Roman"/>
          <w:i/>
          <w:sz w:val="24"/>
          <w:szCs w:val="24"/>
          <w:u w:val="single"/>
        </w:rPr>
        <w:t>your home city</w:t>
      </w:r>
      <w:r w:rsidR="00487EB6" w:rsidRPr="009A7E09">
        <w:rPr>
          <w:rFonts w:ascii="Times New Roman" w:hAnsi="Times New Roman" w:cs="Times New Roman"/>
          <w:sz w:val="24"/>
          <w:szCs w:val="24"/>
        </w:rPr>
        <w:t>.</w:t>
      </w:r>
      <w:r w:rsidR="00745BC1" w:rsidRPr="009A7E09">
        <w:rPr>
          <w:rFonts w:ascii="Times New Roman" w:hAnsi="Times New Roman" w:cs="Times New Roman"/>
          <w:sz w:val="24"/>
          <w:szCs w:val="24"/>
        </w:rPr>
        <w:t xml:space="preserve"> If your home city is not included below, </w:t>
      </w:r>
      <w:r w:rsidR="00F76206" w:rsidRPr="009A7E09">
        <w:rPr>
          <w:rFonts w:ascii="Times New Roman" w:hAnsi="Times New Roman" w:cs="Times New Roman"/>
          <w:sz w:val="24"/>
          <w:szCs w:val="24"/>
        </w:rPr>
        <w:t xml:space="preserve">please </w:t>
      </w:r>
      <w:r w:rsidR="00745BC1" w:rsidRPr="009A7E09">
        <w:rPr>
          <w:rFonts w:ascii="Times New Roman" w:hAnsi="Times New Roman" w:cs="Times New Roman"/>
          <w:sz w:val="24"/>
          <w:szCs w:val="24"/>
        </w:rPr>
        <w:t>add it on the blank line.</w:t>
      </w:r>
      <w:r w:rsidR="008D58CF" w:rsidRPr="009A7E09">
        <w:rPr>
          <w:rFonts w:ascii="Times New Roman" w:hAnsi="Times New Roman" w:cs="Times New Roman"/>
          <w:sz w:val="24"/>
          <w:szCs w:val="24"/>
        </w:rPr>
        <w:t xml:space="preserve"> Report your answers to a </w:t>
      </w:r>
      <w:r w:rsidR="008D58CF" w:rsidRPr="009A7E09">
        <w:rPr>
          <w:rFonts w:ascii="Times New Roman" w:hAnsi="Times New Roman" w:cs="Times New Roman"/>
          <w:b/>
          <w:sz w:val="24"/>
          <w:szCs w:val="24"/>
        </w:rPr>
        <w:t>minimum of degrees and minutes</w:t>
      </w:r>
      <w:r w:rsidR="00C44DFB" w:rsidRPr="009A7E0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423605A" w14:textId="77777777" w:rsidR="00C44DFB" w:rsidRPr="009A7E09" w:rsidRDefault="00C44DFB">
      <w:pPr>
        <w:rPr>
          <w:rFonts w:ascii="Times New Roman" w:hAnsi="Times New Roman" w:cs="Times New Roman"/>
          <w:sz w:val="24"/>
          <w:szCs w:val="24"/>
        </w:rPr>
      </w:pPr>
      <w:r w:rsidRPr="009A7E09">
        <w:rPr>
          <w:rFonts w:ascii="Times New Roman" w:hAnsi="Times New Roman" w:cs="Times New Roman"/>
          <w:sz w:val="24"/>
          <w:szCs w:val="24"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44DFB" w:rsidRPr="009A7E09" w14:paraId="037C2D59" w14:textId="77777777" w:rsidTr="00C44DFB">
        <w:tc>
          <w:tcPr>
            <w:tcW w:w="3116" w:type="dxa"/>
          </w:tcPr>
          <w:p w14:paraId="4C342826" w14:textId="77777777" w:rsidR="00C44DFB" w:rsidRPr="009A7E09" w:rsidRDefault="00C44DFB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ity</w:t>
            </w:r>
          </w:p>
        </w:tc>
        <w:tc>
          <w:tcPr>
            <w:tcW w:w="3117" w:type="dxa"/>
          </w:tcPr>
          <w:p w14:paraId="07F51047" w14:textId="77777777" w:rsidR="00C44DFB" w:rsidRPr="009A7E09" w:rsidRDefault="00C44DFB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atitude</w:t>
            </w:r>
          </w:p>
        </w:tc>
        <w:tc>
          <w:tcPr>
            <w:tcW w:w="3117" w:type="dxa"/>
          </w:tcPr>
          <w:p w14:paraId="5F7E186E" w14:textId="77777777" w:rsidR="00C44DFB" w:rsidRPr="009A7E09" w:rsidRDefault="00C44DFB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ongitude</w:t>
            </w:r>
          </w:p>
        </w:tc>
      </w:tr>
      <w:tr w:rsidR="001E134C" w:rsidRPr="009A7E09" w14:paraId="20CB3C69" w14:textId="77777777" w:rsidTr="00C44DFB">
        <w:tc>
          <w:tcPr>
            <w:tcW w:w="3116" w:type="dxa"/>
          </w:tcPr>
          <w:p w14:paraId="4DE46CB3" w14:textId="77777777" w:rsidR="001E134C" w:rsidRPr="009A7E09" w:rsidRDefault="001E134C" w:rsidP="001E13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73630240"/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Mumbai, India</w:t>
            </w:r>
          </w:p>
        </w:tc>
        <w:tc>
          <w:tcPr>
            <w:tcW w:w="3117" w:type="dxa"/>
          </w:tcPr>
          <w:p w14:paraId="4F2ADFCD" w14:textId="77777777" w:rsidR="001E134C" w:rsidRPr="009A7E09" w:rsidRDefault="001E134C" w:rsidP="001E13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9°04′ N</w:t>
            </w:r>
          </w:p>
        </w:tc>
        <w:tc>
          <w:tcPr>
            <w:tcW w:w="3117" w:type="dxa"/>
          </w:tcPr>
          <w:p w14:paraId="3AD88DF8" w14:textId="77777777" w:rsidR="001E134C" w:rsidRPr="009A7E09" w:rsidRDefault="001E134C" w:rsidP="001E13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72°52′ E</w:t>
            </w:r>
          </w:p>
        </w:tc>
      </w:tr>
    </w:tbl>
    <w:bookmarkEnd w:id="0"/>
    <w:p w14:paraId="2FD94F67" w14:textId="156870E1" w:rsidR="00C44DFB" w:rsidRPr="009A7E09" w:rsidRDefault="00C44DFB">
      <w:pPr>
        <w:rPr>
          <w:rFonts w:ascii="Times New Roman" w:hAnsi="Times New Roman" w:cs="Times New Roman"/>
          <w:sz w:val="24"/>
          <w:szCs w:val="24"/>
        </w:rPr>
      </w:pPr>
      <w:r w:rsidRPr="009A7E09">
        <w:rPr>
          <w:rFonts w:ascii="Times New Roman" w:hAnsi="Times New Roman" w:cs="Times New Roman"/>
          <w:sz w:val="24"/>
          <w:szCs w:val="24"/>
        </w:rPr>
        <w:t>Make sure you write lat</w:t>
      </w:r>
      <w:r w:rsidR="00EF481C" w:rsidRPr="009A7E09">
        <w:rPr>
          <w:rFonts w:ascii="Times New Roman" w:hAnsi="Times New Roman" w:cs="Times New Roman"/>
          <w:sz w:val="24"/>
          <w:szCs w:val="24"/>
        </w:rPr>
        <w:t>itude and longitude in degrees and minutes</w:t>
      </w:r>
      <w:r w:rsidRPr="009A7E09">
        <w:rPr>
          <w:rFonts w:ascii="Times New Roman" w:hAnsi="Times New Roman" w:cs="Times New Roman"/>
          <w:sz w:val="24"/>
          <w:szCs w:val="24"/>
        </w:rPr>
        <w:t xml:space="preserve"> </w:t>
      </w:r>
      <w:r w:rsidR="001E134C" w:rsidRPr="009A7E09">
        <w:rPr>
          <w:rFonts w:ascii="Times New Roman" w:hAnsi="Times New Roman" w:cs="Times New Roman"/>
          <w:sz w:val="24"/>
          <w:szCs w:val="24"/>
        </w:rPr>
        <w:t xml:space="preserve">as shown in example </w:t>
      </w:r>
      <w:r w:rsidR="00821296" w:rsidRPr="009A7E09">
        <w:rPr>
          <w:rFonts w:ascii="Times New Roman" w:hAnsi="Times New Roman" w:cs="Times New Roman"/>
          <w:sz w:val="24"/>
          <w:szCs w:val="24"/>
        </w:rPr>
        <w:t xml:space="preserve">above </w:t>
      </w:r>
      <w:r w:rsidRPr="009A7E09">
        <w:rPr>
          <w:rFonts w:ascii="Times New Roman" w:hAnsi="Times New Roman" w:cs="Times New Roman"/>
          <w:sz w:val="24"/>
          <w:szCs w:val="24"/>
        </w:rPr>
        <w:t xml:space="preserve">and </w:t>
      </w:r>
      <w:r w:rsidRPr="009A7E09">
        <w:rPr>
          <w:rFonts w:ascii="Times New Roman" w:hAnsi="Times New Roman" w:cs="Times New Roman"/>
          <w:b/>
          <w:sz w:val="24"/>
          <w:szCs w:val="24"/>
        </w:rPr>
        <w:t xml:space="preserve">NOT in </w:t>
      </w:r>
      <w:r w:rsidR="00B60618" w:rsidRPr="009A7E09">
        <w:rPr>
          <w:rFonts w:ascii="Times New Roman" w:hAnsi="Times New Roman" w:cs="Times New Roman"/>
          <w:b/>
          <w:sz w:val="24"/>
          <w:szCs w:val="24"/>
        </w:rPr>
        <w:t xml:space="preserve">decimal </w:t>
      </w:r>
      <w:r w:rsidRPr="009A7E09">
        <w:rPr>
          <w:rFonts w:ascii="Times New Roman" w:hAnsi="Times New Roman" w:cs="Times New Roman"/>
          <w:b/>
          <w:sz w:val="24"/>
          <w:szCs w:val="24"/>
        </w:rPr>
        <w:t>degree</w:t>
      </w:r>
      <w:r w:rsidR="00B60618" w:rsidRPr="009A7E09">
        <w:rPr>
          <w:rFonts w:ascii="Times New Roman" w:hAnsi="Times New Roman" w:cs="Times New Roman"/>
          <w:b/>
          <w:sz w:val="24"/>
          <w:szCs w:val="24"/>
        </w:rPr>
        <w:t>s</w:t>
      </w:r>
      <w:r w:rsidRPr="009A7E09">
        <w:rPr>
          <w:rFonts w:ascii="Times New Roman" w:hAnsi="Times New Roman" w:cs="Times New Roman"/>
          <w:sz w:val="24"/>
          <w:szCs w:val="24"/>
        </w:rPr>
        <w:t xml:space="preserve">. </w:t>
      </w:r>
      <w:r w:rsidR="00637538" w:rsidRPr="009A7E09">
        <w:rPr>
          <w:rFonts w:ascii="Times New Roman" w:hAnsi="Times New Roman" w:cs="Times New Roman"/>
          <w:sz w:val="24"/>
          <w:szCs w:val="24"/>
        </w:rPr>
        <w:t>Also,</w:t>
      </w:r>
      <w:r w:rsidRPr="009A7E09">
        <w:rPr>
          <w:rFonts w:ascii="Times New Roman" w:hAnsi="Times New Roman" w:cs="Times New Roman"/>
          <w:sz w:val="24"/>
          <w:szCs w:val="24"/>
        </w:rPr>
        <w:t xml:space="preserve"> </w:t>
      </w:r>
      <w:r w:rsidR="002845B0" w:rsidRPr="009A7E09">
        <w:rPr>
          <w:rFonts w:ascii="Times New Roman" w:hAnsi="Times New Roman" w:cs="Times New Roman"/>
          <w:sz w:val="24"/>
          <w:szCs w:val="24"/>
        </w:rPr>
        <w:t xml:space="preserve">do not forget to </w:t>
      </w:r>
      <w:r w:rsidR="001E134C" w:rsidRPr="009A7E09">
        <w:rPr>
          <w:rFonts w:ascii="Times New Roman" w:hAnsi="Times New Roman" w:cs="Times New Roman"/>
          <w:sz w:val="24"/>
          <w:szCs w:val="24"/>
        </w:rPr>
        <w:t>write</w:t>
      </w:r>
      <w:r w:rsidR="002845B0" w:rsidRPr="009A7E09">
        <w:rPr>
          <w:rFonts w:ascii="Times New Roman" w:hAnsi="Times New Roman" w:cs="Times New Roman"/>
          <w:sz w:val="24"/>
          <w:szCs w:val="24"/>
        </w:rPr>
        <w:t xml:space="preserve"> the </w:t>
      </w:r>
      <w:r w:rsidR="001E134C" w:rsidRPr="009A7E09">
        <w:rPr>
          <w:rFonts w:ascii="Times New Roman" w:hAnsi="Times New Roman" w:cs="Times New Roman"/>
          <w:sz w:val="24"/>
          <w:szCs w:val="24"/>
        </w:rPr>
        <w:t xml:space="preserve">appropriate direction for latitude (North or </w:t>
      </w:r>
      <w:r w:rsidR="001E134C" w:rsidRPr="009A7E09">
        <w:rPr>
          <w:rFonts w:ascii="Times New Roman" w:hAnsi="Times New Roman" w:cs="Times New Roman"/>
          <w:b/>
          <w:sz w:val="24"/>
          <w:szCs w:val="24"/>
        </w:rPr>
        <w:t>S</w:t>
      </w:r>
      <w:r w:rsidR="001E134C" w:rsidRPr="009A7E09">
        <w:rPr>
          <w:rFonts w:ascii="Times New Roman" w:hAnsi="Times New Roman" w:cs="Times New Roman"/>
          <w:sz w:val="24"/>
          <w:szCs w:val="24"/>
        </w:rPr>
        <w:t>outh) and longitude (East or West)</w:t>
      </w:r>
      <w:r w:rsidR="00EF481C" w:rsidRPr="009A7E09">
        <w:rPr>
          <w:rFonts w:ascii="Times New Roman" w:hAnsi="Times New Roman" w:cs="Times New Roman"/>
          <w:sz w:val="24"/>
          <w:szCs w:val="24"/>
        </w:rPr>
        <w:t xml:space="preserve"> of a place</w:t>
      </w:r>
      <w:r w:rsidR="001E134C" w:rsidRPr="009A7E0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"/>
        <w:gridCol w:w="3713"/>
        <w:gridCol w:w="2579"/>
        <w:gridCol w:w="2060"/>
      </w:tblGrid>
      <w:tr w:rsidR="00E460D4" w:rsidRPr="009A7E09" w14:paraId="3FC7EA94" w14:textId="77777777" w:rsidTr="000C6349">
        <w:trPr>
          <w:trHeight w:val="256"/>
        </w:trPr>
        <w:tc>
          <w:tcPr>
            <w:tcW w:w="496" w:type="dxa"/>
          </w:tcPr>
          <w:p w14:paraId="3EC7F24B" w14:textId="77777777" w:rsidR="00E460D4" w:rsidRPr="009A7E09" w:rsidRDefault="00E460D4" w:rsidP="00822704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</w:p>
        </w:tc>
        <w:tc>
          <w:tcPr>
            <w:tcW w:w="3713" w:type="dxa"/>
          </w:tcPr>
          <w:p w14:paraId="17A6F2DA" w14:textId="77777777" w:rsidR="00E460D4" w:rsidRPr="009A7E09" w:rsidRDefault="00E460D4" w:rsidP="00822704">
            <w:pPr>
              <w:jc w:val="center"/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Cities</w:t>
            </w:r>
          </w:p>
        </w:tc>
        <w:tc>
          <w:tcPr>
            <w:tcW w:w="2579" w:type="dxa"/>
          </w:tcPr>
          <w:p w14:paraId="7ABF533C" w14:textId="77777777" w:rsidR="00E460D4" w:rsidRPr="009A7E09" w:rsidRDefault="00E460D4" w:rsidP="000C2394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atitude</w:t>
            </w:r>
          </w:p>
        </w:tc>
        <w:tc>
          <w:tcPr>
            <w:tcW w:w="2060" w:type="dxa"/>
          </w:tcPr>
          <w:p w14:paraId="18E90DED" w14:textId="77777777" w:rsidR="00E460D4" w:rsidRPr="009A7E09" w:rsidRDefault="00E460D4" w:rsidP="000C2394">
            <w:pPr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b/>
                <w:i/>
                <w:sz w:val="24"/>
                <w:szCs w:val="24"/>
              </w:rPr>
              <w:t>Longitude</w:t>
            </w:r>
          </w:p>
        </w:tc>
      </w:tr>
      <w:tr w:rsidR="00423220" w:rsidRPr="009A7E09" w14:paraId="6360026A" w14:textId="77777777" w:rsidTr="000C2394">
        <w:trPr>
          <w:trHeight w:val="305"/>
        </w:trPr>
        <w:tc>
          <w:tcPr>
            <w:tcW w:w="496" w:type="dxa"/>
          </w:tcPr>
          <w:p w14:paraId="737F136B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713" w:type="dxa"/>
            <w:vAlign w:val="center"/>
          </w:tcPr>
          <w:p w14:paraId="6D18E009" w14:textId="10F1A2AF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Sachse, TX</w:t>
            </w:r>
          </w:p>
        </w:tc>
        <w:tc>
          <w:tcPr>
            <w:tcW w:w="2579" w:type="dxa"/>
          </w:tcPr>
          <w:p w14:paraId="6E57B653" w14:textId="3F500B91" w:rsidR="00423220" w:rsidRPr="00423220" w:rsidRDefault="00423220" w:rsidP="00423220">
            <w:pPr>
              <w:jc w:val="center"/>
              <w:rPr>
                <w:rFonts w:ascii="Times New Roman" w:eastAsia="宋体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2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58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174817D5" w14:textId="25982193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6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5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′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W</w:t>
            </w:r>
          </w:p>
        </w:tc>
      </w:tr>
      <w:tr w:rsidR="00423220" w:rsidRPr="009A7E09" w14:paraId="780DC982" w14:textId="77777777" w:rsidTr="000C6349">
        <w:trPr>
          <w:trHeight w:val="256"/>
        </w:trPr>
        <w:tc>
          <w:tcPr>
            <w:tcW w:w="496" w:type="dxa"/>
          </w:tcPr>
          <w:p w14:paraId="75498435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713" w:type="dxa"/>
            <w:vAlign w:val="center"/>
          </w:tcPr>
          <w:p w14:paraId="2061CE15" w14:textId="10D8598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Houston, TX</w:t>
            </w:r>
          </w:p>
        </w:tc>
        <w:tc>
          <w:tcPr>
            <w:tcW w:w="2579" w:type="dxa"/>
          </w:tcPr>
          <w:p w14:paraId="632BB399" w14:textId="77BC3793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9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5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1E95E8B9" w14:textId="64B4238B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5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2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′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W</w:t>
            </w:r>
          </w:p>
        </w:tc>
      </w:tr>
      <w:tr w:rsidR="00423220" w:rsidRPr="009A7E09" w14:paraId="6FBB6701" w14:textId="77777777" w:rsidTr="000C6349">
        <w:trPr>
          <w:trHeight w:val="256"/>
        </w:trPr>
        <w:tc>
          <w:tcPr>
            <w:tcW w:w="496" w:type="dxa"/>
          </w:tcPr>
          <w:p w14:paraId="43F88B4B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713" w:type="dxa"/>
            <w:vAlign w:val="center"/>
          </w:tcPr>
          <w:p w14:paraId="31049AE2" w14:textId="696FF505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Dallas, TX</w:t>
            </w:r>
          </w:p>
        </w:tc>
        <w:tc>
          <w:tcPr>
            <w:tcW w:w="2579" w:type="dxa"/>
          </w:tcPr>
          <w:p w14:paraId="18B69364" w14:textId="79F6ACE0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2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6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2F411B27" w14:textId="3241D268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7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12BB7B9A" w14:textId="77777777" w:rsidTr="000C6349">
        <w:trPr>
          <w:trHeight w:val="256"/>
        </w:trPr>
        <w:tc>
          <w:tcPr>
            <w:tcW w:w="496" w:type="dxa"/>
          </w:tcPr>
          <w:p w14:paraId="036B8847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713" w:type="dxa"/>
            <w:vAlign w:val="center"/>
          </w:tcPr>
          <w:p w14:paraId="4F57C975" w14:textId="5C18C5A2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Richardson, TX</w:t>
            </w:r>
          </w:p>
        </w:tc>
        <w:tc>
          <w:tcPr>
            <w:tcW w:w="2579" w:type="dxa"/>
          </w:tcPr>
          <w:p w14:paraId="75D87A26" w14:textId="74058B68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2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0CD2EC2F" w14:textId="258D335B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3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71599E4D" w14:textId="77777777" w:rsidTr="000C6349">
        <w:trPr>
          <w:trHeight w:val="256"/>
        </w:trPr>
        <w:tc>
          <w:tcPr>
            <w:tcW w:w="496" w:type="dxa"/>
          </w:tcPr>
          <w:p w14:paraId="3D818316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713" w:type="dxa"/>
            <w:vAlign w:val="center"/>
          </w:tcPr>
          <w:p w14:paraId="2C8EA90D" w14:textId="2F3F388B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Plano, TX</w:t>
            </w:r>
          </w:p>
        </w:tc>
        <w:tc>
          <w:tcPr>
            <w:tcW w:w="2579" w:type="dxa"/>
          </w:tcPr>
          <w:p w14:paraId="77F82B31" w14:textId="0CCD6927" w:rsidR="00423220" w:rsidRPr="009A7E09" w:rsidRDefault="00EF5CA9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3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069DDDFB" w14:textId="3F43589D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" w:name="OLE_LINK1"/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EF5CA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EF5CA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1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  <w:bookmarkEnd w:id="1"/>
          </w:p>
        </w:tc>
      </w:tr>
      <w:tr w:rsidR="00423220" w:rsidRPr="009A7E09" w14:paraId="7CC986BC" w14:textId="77777777" w:rsidTr="000C6349">
        <w:trPr>
          <w:trHeight w:val="256"/>
        </w:trPr>
        <w:tc>
          <w:tcPr>
            <w:tcW w:w="496" w:type="dxa"/>
          </w:tcPr>
          <w:p w14:paraId="161AF20D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713" w:type="dxa"/>
            <w:vAlign w:val="center"/>
          </w:tcPr>
          <w:p w14:paraId="22C49CCA" w14:textId="66E6D034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Albany, TX</w:t>
            </w:r>
          </w:p>
        </w:tc>
        <w:tc>
          <w:tcPr>
            <w:tcW w:w="2579" w:type="dxa"/>
          </w:tcPr>
          <w:p w14:paraId="6BBFB078" w14:textId="7FEB8A6D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="00EF5CA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EF5CA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3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33E1E98D" w14:textId="3441979B" w:rsidR="00423220" w:rsidRPr="009A7E09" w:rsidRDefault="00EF5CA9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9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7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396C8D71" w14:textId="77777777" w:rsidTr="000C6349">
        <w:trPr>
          <w:trHeight w:val="256"/>
        </w:trPr>
        <w:tc>
          <w:tcPr>
            <w:tcW w:w="496" w:type="dxa"/>
          </w:tcPr>
          <w:p w14:paraId="5A42C332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713" w:type="dxa"/>
            <w:vAlign w:val="center"/>
          </w:tcPr>
          <w:p w14:paraId="4E473A64" w14:textId="687262B6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McAllen, TX</w:t>
            </w:r>
          </w:p>
        </w:tc>
        <w:tc>
          <w:tcPr>
            <w:tcW w:w="2579" w:type="dxa"/>
          </w:tcPr>
          <w:p w14:paraId="1D97F761" w14:textId="01A4EF33" w:rsidR="00423220" w:rsidRPr="009A7E09" w:rsidRDefault="00EF5CA9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6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2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69FA110A" w14:textId="7C1FF1B2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EF5CA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8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EF5CA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3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25F99D53" w14:textId="77777777" w:rsidTr="000C6349">
        <w:trPr>
          <w:trHeight w:val="256"/>
        </w:trPr>
        <w:tc>
          <w:tcPr>
            <w:tcW w:w="496" w:type="dxa"/>
          </w:tcPr>
          <w:p w14:paraId="147AF59B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713" w:type="dxa"/>
            <w:vAlign w:val="center"/>
          </w:tcPr>
          <w:p w14:paraId="4C2CEEB6" w14:textId="36AED1E1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Grand Prairie, TX</w:t>
            </w:r>
          </w:p>
        </w:tc>
        <w:tc>
          <w:tcPr>
            <w:tcW w:w="2579" w:type="dxa"/>
          </w:tcPr>
          <w:p w14:paraId="72CE86D1" w14:textId="13889B88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2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EF5CA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9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781703CC" w14:textId="6C83BBFD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EF5CA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7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EF5CA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657B2E0E" w14:textId="77777777" w:rsidTr="000C6349">
        <w:trPr>
          <w:trHeight w:val="256"/>
        </w:trPr>
        <w:tc>
          <w:tcPr>
            <w:tcW w:w="496" w:type="dxa"/>
          </w:tcPr>
          <w:p w14:paraId="74154880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713" w:type="dxa"/>
            <w:vAlign w:val="center"/>
          </w:tcPr>
          <w:p w14:paraId="6F8B3E0C" w14:textId="3437631C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McKinney, TX</w:t>
            </w:r>
          </w:p>
        </w:tc>
        <w:tc>
          <w:tcPr>
            <w:tcW w:w="2579" w:type="dxa"/>
          </w:tcPr>
          <w:p w14:paraId="4BD853C3" w14:textId="67AEAE0F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1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45122DFD" w14:textId="7DCC1736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5838F224" w14:textId="77777777" w:rsidTr="000C6349">
        <w:trPr>
          <w:trHeight w:val="256"/>
        </w:trPr>
        <w:tc>
          <w:tcPr>
            <w:tcW w:w="496" w:type="dxa"/>
          </w:tcPr>
          <w:p w14:paraId="41A2C58C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713" w:type="dxa"/>
            <w:vAlign w:val="center"/>
          </w:tcPr>
          <w:p w14:paraId="1C816C5F" w14:textId="72A57AD5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Fremont, CA</w:t>
            </w:r>
          </w:p>
        </w:tc>
        <w:tc>
          <w:tcPr>
            <w:tcW w:w="2579" w:type="dxa"/>
          </w:tcPr>
          <w:p w14:paraId="2C272A31" w14:textId="3955403A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7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2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758A5DAF" w14:textId="39B76DD0" w:rsidR="00423220" w:rsidRPr="009A7E09" w:rsidRDefault="00D41A9D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21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59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10627D61" w14:textId="77777777" w:rsidTr="000C6349">
        <w:trPr>
          <w:trHeight w:val="256"/>
        </w:trPr>
        <w:tc>
          <w:tcPr>
            <w:tcW w:w="496" w:type="dxa"/>
          </w:tcPr>
          <w:p w14:paraId="1BAE3AC1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713" w:type="dxa"/>
            <w:vAlign w:val="center"/>
          </w:tcPr>
          <w:p w14:paraId="0610B244" w14:textId="42424E9D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Queens, NY</w:t>
            </w:r>
          </w:p>
        </w:tc>
        <w:tc>
          <w:tcPr>
            <w:tcW w:w="2579" w:type="dxa"/>
          </w:tcPr>
          <w:p w14:paraId="49939E5D" w14:textId="2A9CB6E1" w:rsidR="00423220" w:rsidRPr="009A7E09" w:rsidRDefault="00D41A9D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0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4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3F2F3073" w14:textId="571B87EE" w:rsidR="00423220" w:rsidRPr="009A7E09" w:rsidRDefault="00D41A9D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73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7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3624F092" w14:textId="77777777" w:rsidTr="000C6349">
        <w:trPr>
          <w:trHeight w:val="256"/>
        </w:trPr>
        <w:tc>
          <w:tcPr>
            <w:tcW w:w="496" w:type="dxa"/>
          </w:tcPr>
          <w:p w14:paraId="2D709E4C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713" w:type="dxa"/>
            <w:vAlign w:val="center"/>
          </w:tcPr>
          <w:p w14:paraId="54759BF4" w14:textId="1B3B19E6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Beaumont, TX</w:t>
            </w:r>
          </w:p>
        </w:tc>
        <w:tc>
          <w:tcPr>
            <w:tcW w:w="2579" w:type="dxa"/>
          </w:tcPr>
          <w:p w14:paraId="3EECD162" w14:textId="713F9B16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5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1E296C1A" w14:textId="1F65555E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09A3B3EA" w14:textId="77777777" w:rsidTr="000C6349">
        <w:trPr>
          <w:trHeight w:val="256"/>
        </w:trPr>
        <w:tc>
          <w:tcPr>
            <w:tcW w:w="496" w:type="dxa"/>
          </w:tcPr>
          <w:p w14:paraId="422DE3AF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713" w:type="dxa"/>
            <w:vAlign w:val="center"/>
          </w:tcPr>
          <w:p w14:paraId="758497D3" w14:textId="513DED7A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Austin, TX</w:t>
            </w:r>
          </w:p>
        </w:tc>
        <w:tc>
          <w:tcPr>
            <w:tcW w:w="2579" w:type="dxa"/>
          </w:tcPr>
          <w:p w14:paraId="7AC15F07" w14:textId="231E0FEB" w:rsidR="00423220" w:rsidRPr="009A7E09" w:rsidRDefault="00D41A9D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0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6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6767869A" w14:textId="16CD32E7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7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4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6C78F1F5" w14:textId="77777777" w:rsidTr="000C6349">
        <w:trPr>
          <w:trHeight w:val="256"/>
        </w:trPr>
        <w:tc>
          <w:tcPr>
            <w:tcW w:w="496" w:type="dxa"/>
          </w:tcPr>
          <w:p w14:paraId="6839D60C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713" w:type="dxa"/>
            <w:vAlign w:val="center"/>
          </w:tcPr>
          <w:p w14:paraId="0DD5737D" w14:textId="38C4B6E6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Wylie, TX</w:t>
            </w:r>
          </w:p>
        </w:tc>
        <w:tc>
          <w:tcPr>
            <w:tcW w:w="2579" w:type="dxa"/>
          </w:tcPr>
          <w:p w14:paraId="50BC2FD1" w14:textId="7997E9C0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5E83419C" w14:textId="37B74F48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′ W</w:t>
            </w:r>
          </w:p>
        </w:tc>
      </w:tr>
      <w:tr w:rsidR="00423220" w:rsidRPr="009A7E09" w14:paraId="0C1EA95A" w14:textId="77777777" w:rsidTr="000C6349">
        <w:trPr>
          <w:trHeight w:val="256"/>
        </w:trPr>
        <w:tc>
          <w:tcPr>
            <w:tcW w:w="496" w:type="dxa"/>
          </w:tcPr>
          <w:p w14:paraId="76E7409B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713" w:type="dxa"/>
            <w:vAlign w:val="center"/>
          </w:tcPr>
          <w:p w14:paraId="20A67D36" w14:textId="4C7B15ED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Seattle, WA</w:t>
            </w:r>
          </w:p>
        </w:tc>
        <w:tc>
          <w:tcPr>
            <w:tcW w:w="2579" w:type="dxa"/>
          </w:tcPr>
          <w:p w14:paraId="2E1E40AF" w14:textId="437AA4F5" w:rsidR="00423220" w:rsidRPr="009A7E09" w:rsidRDefault="00D41A9D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7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6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59A438AA" w14:textId="429C9EC6" w:rsidR="00423220" w:rsidRPr="009A7E09" w:rsidRDefault="00D41A9D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22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9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1AC75675" w14:textId="77777777" w:rsidTr="000C6349">
        <w:trPr>
          <w:trHeight w:val="256"/>
        </w:trPr>
        <w:tc>
          <w:tcPr>
            <w:tcW w:w="496" w:type="dxa"/>
          </w:tcPr>
          <w:p w14:paraId="0F53A223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3713" w:type="dxa"/>
            <w:vAlign w:val="center"/>
          </w:tcPr>
          <w:p w14:paraId="167FD449" w14:textId="52050AFA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New Orleans, LA</w:t>
            </w:r>
          </w:p>
        </w:tc>
        <w:tc>
          <w:tcPr>
            <w:tcW w:w="2579" w:type="dxa"/>
          </w:tcPr>
          <w:p w14:paraId="40FFB781" w14:textId="3379C847" w:rsidR="00423220" w:rsidRPr="009A7E09" w:rsidRDefault="00D41A9D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29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56</w:t>
            </w:r>
            <w:r w:rsidR="00423220"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2D2FB88A" w14:textId="3EF471D3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787A4D2F" w14:textId="77777777" w:rsidTr="000C6349">
        <w:trPr>
          <w:trHeight w:val="256"/>
        </w:trPr>
        <w:tc>
          <w:tcPr>
            <w:tcW w:w="496" w:type="dxa"/>
          </w:tcPr>
          <w:p w14:paraId="6C4C958D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3713" w:type="dxa"/>
            <w:vAlign w:val="center"/>
          </w:tcPr>
          <w:p w14:paraId="51123443" w14:textId="2A8EAC14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College Station, TX</w:t>
            </w:r>
          </w:p>
        </w:tc>
        <w:tc>
          <w:tcPr>
            <w:tcW w:w="2579" w:type="dxa"/>
          </w:tcPr>
          <w:p w14:paraId="426BD9DD" w14:textId="5CF8C2E7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0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5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3E91BFDD" w14:textId="4118BFDF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8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3701351C" w14:textId="77777777" w:rsidTr="000C6349">
        <w:trPr>
          <w:trHeight w:val="256"/>
        </w:trPr>
        <w:tc>
          <w:tcPr>
            <w:tcW w:w="496" w:type="dxa"/>
          </w:tcPr>
          <w:p w14:paraId="06F0045B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3713" w:type="dxa"/>
            <w:vAlign w:val="center"/>
          </w:tcPr>
          <w:p w14:paraId="40E3C956" w14:textId="11C0D61E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Celina, TX</w:t>
            </w:r>
          </w:p>
        </w:tc>
        <w:tc>
          <w:tcPr>
            <w:tcW w:w="2579" w:type="dxa"/>
          </w:tcPr>
          <w:p w14:paraId="7DAFBD82" w14:textId="08A15E5A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19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5A061930" w14:textId="20D2F47D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7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3369A2BA" w14:textId="77777777" w:rsidTr="000C6349">
        <w:trPr>
          <w:trHeight w:val="256"/>
        </w:trPr>
        <w:tc>
          <w:tcPr>
            <w:tcW w:w="496" w:type="dxa"/>
          </w:tcPr>
          <w:p w14:paraId="445F3183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3713" w:type="dxa"/>
            <w:vAlign w:val="center"/>
          </w:tcPr>
          <w:p w14:paraId="12FB4D3A" w14:textId="666FE0AD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Atlanta, GA</w:t>
            </w:r>
          </w:p>
        </w:tc>
        <w:tc>
          <w:tcPr>
            <w:tcW w:w="2579" w:type="dxa"/>
          </w:tcPr>
          <w:p w14:paraId="4DCE6D5B" w14:textId="12D42459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7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03461A3F" w14:textId="0AB8797C" w:rsidR="00423220" w:rsidRPr="009A7E09" w:rsidRDefault="00D41A9D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84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="00423220"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  <w:tr w:rsidR="00423220" w:rsidRPr="009A7E09" w14:paraId="5D722CCE" w14:textId="77777777" w:rsidTr="000C6349">
        <w:trPr>
          <w:trHeight w:val="256"/>
        </w:trPr>
        <w:tc>
          <w:tcPr>
            <w:tcW w:w="496" w:type="dxa"/>
          </w:tcPr>
          <w:p w14:paraId="76948A1E" w14:textId="77777777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3713" w:type="dxa"/>
            <w:vAlign w:val="center"/>
          </w:tcPr>
          <w:p w14:paraId="3B839BDB" w14:textId="4020A9C6" w:rsidR="00423220" w:rsidRPr="009A7E09" w:rsidRDefault="00423220" w:rsidP="00423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7E09">
              <w:rPr>
                <w:rFonts w:ascii="Times New Roman" w:hAnsi="Times New Roman" w:cs="Times New Roman"/>
                <w:sz w:val="24"/>
                <w:szCs w:val="24"/>
              </w:rPr>
              <w:t>Arlington, TX</w:t>
            </w:r>
          </w:p>
        </w:tc>
        <w:tc>
          <w:tcPr>
            <w:tcW w:w="2579" w:type="dxa"/>
          </w:tcPr>
          <w:p w14:paraId="42FEFD3F" w14:textId="02691AA1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32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42</w:t>
            </w:r>
            <w:r w:rsidRPr="009A7E09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N</w:t>
            </w:r>
          </w:p>
        </w:tc>
        <w:tc>
          <w:tcPr>
            <w:tcW w:w="2060" w:type="dxa"/>
          </w:tcPr>
          <w:p w14:paraId="4B4627D0" w14:textId="05F47E54" w:rsidR="00423220" w:rsidRPr="009A7E09" w:rsidRDefault="00423220" w:rsidP="0042322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9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7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°</w:t>
            </w:r>
            <w:r w:rsidR="00D41A9D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6</w:t>
            </w:r>
            <w:r w:rsidRPr="00EC0A0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′ W</w:t>
            </w:r>
          </w:p>
        </w:tc>
      </w:tr>
    </w:tbl>
    <w:p w14:paraId="13C5C82F" w14:textId="77777777" w:rsidR="00DD3B34" w:rsidRPr="009A7E09" w:rsidRDefault="00DD3B34" w:rsidP="00A56F5E">
      <w:pPr>
        <w:rPr>
          <w:rFonts w:ascii="Times New Roman" w:hAnsi="Times New Roman" w:cs="Times New Roman"/>
          <w:sz w:val="24"/>
          <w:szCs w:val="24"/>
        </w:rPr>
      </w:pPr>
    </w:p>
    <w:p w14:paraId="0F0F53D3" w14:textId="30DC45B8" w:rsidR="00BE76D9" w:rsidRPr="009A7E09" w:rsidRDefault="00BE76D9" w:rsidP="00A56F5E">
      <w:pPr>
        <w:rPr>
          <w:rFonts w:ascii="Times New Roman" w:hAnsi="Times New Roman" w:cs="Times New Roman"/>
          <w:sz w:val="24"/>
          <w:szCs w:val="24"/>
        </w:rPr>
      </w:pPr>
      <w:r w:rsidRPr="00914D09">
        <w:rPr>
          <w:rFonts w:ascii="Times New Roman" w:hAnsi="Times New Roman" w:cs="Times New Roman"/>
          <w:b/>
          <w:bCs/>
          <w:sz w:val="24"/>
          <w:szCs w:val="24"/>
        </w:rPr>
        <w:t xml:space="preserve">Part 2: </w:t>
      </w:r>
      <w:r w:rsidRPr="009A7E09">
        <w:rPr>
          <w:rFonts w:ascii="Times New Roman" w:hAnsi="Times New Roman" w:cs="Times New Roman"/>
          <w:sz w:val="24"/>
          <w:szCs w:val="24"/>
        </w:rPr>
        <w:t xml:space="preserve">Use your textbook to review latitude and longitude and their significance. If you were to make a judgement call on the importance of these two phenomena, which would be more significant? Explain. </w:t>
      </w:r>
    </w:p>
    <w:p w14:paraId="446C8E6B" w14:textId="0D6B687B" w:rsidR="00BE76D9" w:rsidRPr="009A7E09" w:rsidRDefault="00BE76D9" w:rsidP="00A56F5E">
      <w:pPr>
        <w:rPr>
          <w:rFonts w:ascii="Times New Roman" w:hAnsi="Times New Roman" w:cs="Times New Roman"/>
          <w:sz w:val="24"/>
          <w:szCs w:val="24"/>
        </w:rPr>
      </w:pPr>
      <w:r w:rsidRPr="00914D09">
        <w:rPr>
          <w:rFonts w:ascii="Times New Roman" w:hAnsi="Times New Roman" w:cs="Times New Roman"/>
          <w:b/>
          <w:bCs/>
          <w:sz w:val="24"/>
          <w:szCs w:val="24"/>
        </w:rPr>
        <w:t>Part 3:</w:t>
      </w:r>
      <w:r w:rsidRPr="009A7E09">
        <w:rPr>
          <w:rFonts w:ascii="Times New Roman" w:hAnsi="Times New Roman" w:cs="Times New Roman"/>
          <w:sz w:val="24"/>
          <w:szCs w:val="24"/>
        </w:rPr>
        <w:t xml:space="preserve"> Imagine you are a businessperson or member of the military and you need to plan a mission for an airplane to deliver a package to a specific location on the planet. How do you think latitude and longitude will impact the cost and other logistical considerations for making your delivery? </w:t>
      </w:r>
    </w:p>
    <w:sectPr w:rsidR="00BE76D9" w:rsidRPr="009A7E0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19DA8" w14:textId="77777777" w:rsidR="006A3BB4" w:rsidRDefault="006A3BB4" w:rsidP="00A8739A">
      <w:pPr>
        <w:spacing w:after="0" w:line="240" w:lineRule="auto"/>
      </w:pPr>
      <w:r>
        <w:separator/>
      </w:r>
    </w:p>
  </w:endnote>
  <w:endnote w:type="continuationSeparator" w:id="0">
    <w:p w14:paraId="1B6B800A" w14:textId="77777777" w:rsidR="006A3BB4" w:rsidRDefault="006A3BB4" w:rsidP="00A873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900472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F89AE7" w14:textId="7BE60FA0" w:rsidR="00A8739A" w:rsidRDefault="00A8739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45F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45B4E2E" w14:textId="77777777" w:rsidR="00A8739A" w:rsidRDefault="00A87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37C89" w14:textId="77777777" w:rsidR="006A3BB4" w:rsidRDefault="006A3BB4" w:rsidP="00A8739A">
      <w:pPr>
        <w:spacing w:after="0" w:line="240" w:lineRule="auto"/>
      </w:pPr>
      <w:r>
        <w:separator/>
      </w:r>
    </w:p>
  </w:footnote>
  <w:footnote w:type="continuationSeparator" w:id="0">
    <w:p w14:paraId="773FE111" w14:textId="77777777" w:rsidR="006A3BB4" w:rsidRDefault="006A3BB4" w:rsidP="00A8739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TA1MrawNDc1tTRV0lEKTi0uzszPAykwNKoFAJnxhGktAAAA"/>
  </w:docVars>
  <w:rsids>
    <w:rsidRoot w:val="00241C3B"/>
    <w:rsid w:val="00003396"/>
    <w:rsid w:val="0000500D"/>
    <w:rsid w:val="000257C6"/>
    <w:rsid w:val="000442AB"/>
    <w:rsid w:val="00044595"/>
    <w:rsid w:val="00055AA6"/>
    <w:rsid w:val="00087205"/>
    <w:rsid w:val="000B4CE2"/>
    <w:rsid w:val="000C1752"/>
    <w:rsid w:val="000C2394"/>
    <w:rsid w:val="000C36BE"/>
    <w:rsid w:val="000C6349"/>
    <w:rsid w:val="000E66FE"/>
    <w:rsid w:val="00107D0A"/>
    <w:rsid w:val="001161C4"/>
    <w:rsid w:val="00125B58"/>
    <w:rsid w:val="00151FEA"/>
    <w:rsid w:val="00166653"/>
    <w:rsid w:val="001812DE"/>
    <w:rsid w:val="001A5EE8"/>
    <w:rsid w:val="001B049A"/>
    <w:rsid w:val="001B2DC4"/>
    <w:rsid w:val="001C151B"/>
    <w:rsid w:val="001E134C"/>
    <w:rsid w:val="001F4439"/>
    <w:rsid w:val="00202B36"/>
    <w:rsid w:val="002354A9"/>
    <w:rsid w:val="00241C3B"/>
    <w:rsid w:val="0024309E"/>
    <w:rsid w:val="00270665"/>
    <w:rsid w:val="002845B0"/>
    <w:rsid w:val="002937EF"/>
    <w:rsid w:val="00297670"/>
    <w:rsid w:val="002E1CF2"/>
    <w:rsid w:val="0031733D"/>
    <w:rsid w:val="003228BE"/>
    <w:rsid w:val="00335F1A"/>
    <w:rsid w:val="003431EB"/>
    <w:rsid w:val="00386215"/>
    <w:rsid w:val="00387C27"/>
    <w:rsid w:val="003B4D6E"/>
    <w:rsid w:val="003C472A"/>
    <w:rsid w:val="003C6E3B"/>
    <w:rsid w:val="003F3B65"/>
    <w:rsid w:val="00413BAD"/>
    <w:rsid w:val="00423220"/>
    <w:rsid w:val="00452BFE"/>
    <w:rsid w:val="00460523"/>
    <w:rsid w:val="00471231"/>
    <w:rsid w:val="00487EB6"/>
    <w:rsid w:val="00493C08"/>
    <w:rsid w:val="005759CD"/>
    <w:rsid w:val="00594DBE"/>
    <w:rsid w:val="00594E44"/>
    <w:rsid w:val="005A2217"/>
    <w:rsid w:val="005D558D"/>
    <w:rsid w:val="005F06AF"/>
    <w:rsid w:val="005F538C"/>
    <w:rsid w:val="005F6423"/>
    <w:rsid w:val="00611D64"/>
    <w:rsid w:val="006263B7"/>
    <w:rsid w:val="006367F1"/>
    <w:rsid w:val="00637538"/>
    <w:rsid w:val="006A3BB4"/>
    <w:rsid w:val="006C6993"/>
    <w:rsid w:val="00704911"/>
    <w:rsid w:val="007375DC"/>
    <w:rsid w:val="00745BC1"/>
    <w:rsid w:val="007C4CD5"/>
    <w:rsid w:val="007C55E2"/>
    <w:rsid w:val="007D2266"/>
    <w:rsid w:val="007D2FAE"/>
    <w:rsid w:val="007E128E"/>
    <w:rsid w:val="007E1F85"/>
    <w:rsid w:val="00802004"/>
    <w:rsid w:val="008036E3"/>
    <w:rsid w:val="00821296"/>
    <w:rsid w:val="00822704"/>
    <w:rsid w:val="00876979"/>
    <w:rsid w:val="008813AF"/>
    <w:rsid w:val="008B1131"/>
    <w:rsid w:val="008B48C0"/>
    <w:rsid w:val="008D2D1C"/>
    <w:rsid w:val="008D58CF"/>
    <w:rsid w:val="008E24A5"/>
    <w:rsid w:val="00914D09"/>
    <w:rsid w:val="009846B3"/>
    <w:rsid w:val="009A7E09"/>
    <w:rsid w:val="00A01F5C"/>
    <w:rsid w:val="00A045F3"/>
    <w:rsid w:val="00A43526"/>
    <w:rsid w:val="00A4389B"/>
    <w:rsid w:val="00A51F81"/>
    <w:rsid w:val="00A56F5E"/>
    <w:rsid w:val="00A75B86"/>
    <w:rsid w:val="00A82A27"/>
    <w:rsid w:val="00A8656E"/>
    <w:rsid w:val="00A8739A"/>
    <w:rsid w:val="00AB4781"/>
    <w:rsid w:val="00AF3D52"/>
    <w:rsid w:val="00B16EA1"/>
    <w:rsid w:val="00B17A8C"/>
    <w:rsid w:val="00B4482C"/>
    <w:rsid w:val="00B60618"/>
    <w:rsid w:val="00B84D87"/>
    <w:rsid w:val="00B8524C"/>
    <w:rsid w:val="00BB66EA"/>
    <w:rsid w:val="00BC0CBA"/>
    <w:rsid w:val="00BE76D9"/>
    <w:rsid w:val="00C27515"/>
    <w:rsid w:val="00C356B6"/>
    <w:rsid w:val="00C44DFB"/>
    <w:rsid w:val="00C45194"/>
    <w:rsid w:val="00C51D2B"/>
    <w:rsid w:val="00C54299"/>
    <w:rsid w:val="00C6564B"/>
    <w:rsid w:val="00C87DA5"/>
    <w:rsid w:val="00CA225A"/>
    <w:rsid w:val="00CB5362"/>
    <w:rsid w:val="00CF60A4"/>
    <w:rsid w:val="00CF6E6D"/>
    <w:rsid w:val="00D24735"/>
    <w:rsid w:val="00D41A9D"/>
    <w:rsid w:val="00D43A71"/>
    <w:rsid w:val="00D50289"/>
    <w:rsid w:val="00D8331E"/>
    <w:rsid w:val="00DD163D"/>
    <w:rsid w:val="00DD1B82"/>
    <w:rsid w:val="00DD3B34"/>
    <w:rsid w:val="00DE3395"/>
    <w:rsid w:val="00E33CF8"/>
    <w:rsid w:val="00E460D4"/>
    <w:rsid w:val="00E97478"/>
    <w:rsid w:val="00EA4558"/>
    <w:rsid w:val="00EA5B8E"/>
    <w:rsid w:val="00EC1BC0"/>
    <w:rsid w:val="00ED45E7"/>
    <w:rsid w:val="00EE32F8"/>
    <w:rsid w:val="00EF0CDE"/>
    <w:rsid w:val="00EF481C"/>
    <w:rsid w:val="00EF5CA9"/>
    <w:rsid w:val="00F1112D"/>
    <w:rsid w:val="00F61010"/>
    <w:rsid w:val="00F639DD"/>
    <w:rsid w:val="00F71AE4"/>
    <w:rsid w:val="00F76206"/>
    <w:rsid w:val="00FF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8D1C4B"/>
  <w15:docId w15:val="{0D63C15F-D322-4965-B81C-F7BCD426E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1C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460D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39A"/>
  </w:style>
  <w:style w:type="paragraph" w:styleId="Footer">
    <w:name w:val="footer"/>
    <w:basedOn w:val="Normal"/>
    <w:link w:val="FooterChar"/>
    <w:uiPriority w:val="99"/>
    <w:unhideWhenUsed/>
    <w:rsid w:val="00A87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39A"/>
  </w:style>
  <w:style w:type="paragraph" w:styleId="BalloonText">
    <w:name w:val="Balloon Text"/>
    <w:basedOn w:val="Normal"/>
    <w:link w:val="BalloonTextChar"/>
    <w:uiPriority w:val="99"/>
    <w:semiHidden/>
    <w:unhideWhenUsed/>
    <w:rsid w:val="00493C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C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3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68C609-5861-43B8-9710-F80322215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o, Hyeongmo</dc:creator>
  <cp:keywords/>
  <dc:description/>
  <cp:lastModifiedBy>Yang, Yalin</cp:lastModifiedBy>
  <cp:revision>10</cp:revision>
  <cp:lastPrinted>2018-01-09T18:55:00Z</cp:lastPrinted>
  <dcterms:created xsi:type="dcterms:W3CDTF">2020-05-13T01:11:00Z</dcterms:created>
  <dcterms:modified xsi:type="dcterms:W3CDTF">2021-06-04T03:07:00Z</dcterms:modified>
</cp:coreProperties>
</file>